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A6263" w14:textId="76E86F6D" w:rsidR="00C076C7" w:rsidRPr="00A56AA5" w:rsidRDefault="00A56AA5" w:rsidP="00A56A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6AA5">
        <w:rPr>
          <w:rFonts w:ascii="Times New Roman" w:hAnsi="Times New Roman" w:cs="Times New Roman"/>
          <w:b/>
          <w:bCs/>
          <w:sz w:val="32"/>
          <w:szCs w:val="32"/>
        </w:rPr>
        <w:t>OS LAB 3 TASKS</w:t>
      </w:r>
    </w:p>
    <w:p w14:paraId="4E07AA26" w14:textId="39DC0209" w:rsidR="00A56AA5" w:rsidRPr="00A56AA5" w:rsidRDefault="00A56AA5" w:rsidP="00A56A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6AA5">
        <w:rPr>
          <w:rFonts w:ascii="Times New Roman" w:hAnsi="Times New Roman" w:cs="Times New Roman"/>
          <w:b/>
          <w:bCs/>
          <w:sz w:val="32"/>
          <w:szCs w:val="32"/>
        </w:rPr>
        <w:t>K20-1052</w:t>
      </w:r>
    </w:p>
    <w:p w14:paraId="4846ECA9" w14:textId="472BF59F" w:rsidR="00A56AA5" w:rsidRDefault="00A56AA5" w:rsidP="00A56AA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56AA5">
        <w:rPr>
          <w:rFonts w:ascii="Times New Roman" w:hAnsi="Times New Roman" w:cs="Times New Roman"/>
          <w:b/>
          <w:bCs/>
          <w:sz w:val="32"/>
          <w:szCs w:val="32"/>
        </w:rPr>
        <w:t>BSE-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  <w:r w:rsidRPr="00A56AA5">
        <w:rPr>
          <w:rFonts w:ascii="Times New Roman" w:hAnsi="Times New Roman" w:cs="Times New Roman"/>
          <w:b/>
          <w:bCs/>
          <w:sz w:val="32"/>
          <w:szCs w:val="32"/>
        </w:rPr>
        <w:t>B</w:t>
      </w:r>
    </w:p>
    <w:p w14:paraId="7F107FA3" w14:textId="0837A7AA" w:rsidR="00A56AA5" w:rsidRDefault="00A56AA5" w:rsidP="00A56AA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Q1 &amp; 2.</w:t>
      </w:r>
    </w:p>
    <w:p w14:paraId="3417F838" w14:textId="7CFFC7B1" w:rsidR="00A56AA5" w:rsidRPr="00A56AA5" w:rsidRDefault="00A56AA5" w:rsidP="00A56AA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C837AA8" wp14:editId="30230533">
            <wp:extent cx="5943600" cy="5875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C460E" w14:textId="3AA1E3F6" w:rsidR="00A56AA5" w:rsidRDefault="00A56AA5"/>
    <w:p w14:paraId="6FB31660" w14:textId="446E620D" w:rsidR="00A56AA5" w:rsidRDefault="00A56AA5"/>
    <w:p w14:paraId="59B46C41" w14:textId="79A9EA27" w:rsidR="00A56AA5" w:rsidRDefault="00A56AA5"/>
    <w:p w14:paraId="0688D3A1" w14:textId="180B6841" w:rsidR="00A56AA5" w:rsidRDefault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3</w:t>
      </w:r>
      <w:r>
        <w:rPr>
          <w:rFonts w:ascii="Times New Roman" w:hAnsi="Times New Roman" w:cs="Times New Roman"/>
          <w:b/>
          <w:bCs/>
          <w:sz w:val="36"/>
          <w:szCs w:val="36"/>
        </w:rPr>
        <w:t>.</w:t>
      </w:r>
    </w:p>
    <w:p w14:paraId="08AB34BF" w14:textId="7F095494" w:rsidR="00A56AA5" w:rsidRDefault="00A56AA5">
      <w:pPr>
        <w:rPr>
          <w:noProof/>
        </w:rPr>
      </w:pPr>
      <w:r>
        <w:rPr>
          <w:noProof/>
        </w:rPr>
        <w:drawing>
          <wp:inline distT="0" distB="0" distL="0" distR="0" wp14:anchorId="6E056012" wp14:editId="3294518D">
            <wp:extent cx="5943600" cy="5894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9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EA11C" w14:textId="2B1F784B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1568C2A" w14:textId="204C2CEF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2564821A" w14:textId="1BDFD88B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5830FB4" w14:textId="3FFE69F9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08D5237A" w14:textId="73BEACE0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1B1B2EDC" w14:textId="457F5D6C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4.</w:t>
      </w:r>
    </w:p>
    <w:p w14:paraId="422FCFFA" w14:textId="36803C89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A8B684C" wp14:editId="2E473F38">
            <wp:extent cx="5943600" cy="58693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6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AF7FF" w14:textId="7E5103E2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050EEC51" w14:textId="288C929B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33E0FA1C" w14:textId="58E7C7AE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4EE4514D" w14:textId="280FD0D0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550ECFAA" w14:textId="34418F84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335EDD85" w14:textId="0DA2D0CF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5.</w:t>
      </w:r>
    </w:p>
    <w:p w14:paraId="3A315497" w14:textId="0222B3DB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8E79F39" wp14:editId="7BACB746">
            <wp:extent cx="5943600" cy="5875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B7DDD" w14:textId="2BFFFD51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16A5D87B" w14:textId="736EA82B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7367061" w14:textId="7E8235B1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6452BC43" w14:textId="550D4502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91D426D" w14:textId="728A5498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B4381EB" w14:textId="376D9A82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6.</w:t>
      </w:r>
    </w:p>
    <w:p w14:paraId="02CD4F29" w14:textId="150A2CA7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6E9D3D6" wp14:editId="3908DFC1">
            <wp:extent cx="5943600" cy="5857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C34F1" w14:textId="247CC85B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621F0B58" w14:textId="5C032953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005546BF" w14:textId="6287CEF2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0F1B17A6" w14:textId="1D66F53A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11DA7536" w14:textId="04CF4282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73C3670F" w14:textId="139C1CF6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7.</w:t>
      </w:r>
    </w:p>
    <w:p w14:paraId="670FCD2D" w14:textId="3961E9C9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A08F806" wp14:editId="43ACB2F1">
            <wp:extent cx="5943600" cy="58502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716F2" w14:textId="535992A1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2E5B047B" w14:textId="74C79BED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28B5CA9C" w14:textId="612A91B8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392531E3" w14:textId="62F79679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4F5484F6" w14:textId="787DA582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5A1D2A86" w14:textId="5450C9B7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8.</w:t>
      </w:r>
      <w:r w:rsidR="00F42B3B" w:rsidRPr="00F42B3B">
        <w:rPr>
          <w:noProof/>
        </w:rPr>
        <w:t xml:space="preserve"> </w:t>
      </w:r>
      <w:r w:rsidR="00F42B3B">
        <w:rPr>
          <w:noProof/>
        </w:rPr>
        <w:drawing>
          <wp:inline distT="0" distB="0" distL="0" distR="0" wp14:anchorId="4C5D143E" wp14:editId="2FC33EE3">
            <wp:extent cx="5943600" cy="5887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6BC2" w14:textId="1BDC7B02" w:rsidR="00A56AA5" w:rsidRDefault="00F42B3B" w:rsidP="00A56AA5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7467AA1B" wp14:editId="5ACBE2D7">
            <wp:extent cx="5943600" cy="688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3A451" w14:textId="48939815" w:rsidR="00A56AA5" w:rsidRDefault="00A56AA5" w:rsidP="00A56AA5">
      <w:pPr>
        <w:rPr>
          <w:rFonts w:ascii="Times New Roman" w:hAnsi="Times New Roman" w:cs="Times New Roman"/>
          <w:sz w:val="36"/>
          <w:szCs w:val="36"/>
        </w:rPr>
      </w:pPr>
    </w:p>
    <w:p w14:paraId="48B17FF2" w14:textId="5ACA32E9" w:rsidR="00F42B3B" w:rsidRDefault="00F42B3B" w:rsidP="00A56AA5">
      <w:pPr>
        <w:rPr>
          <w:rFonts w:ascii="Times New Roman" w:hAnsi="Times New Roman" w:cs="Times New Roman"/>
          <w:sz w:val="36"/>
          <w:szCs w:val="36"/>
        </w:rPr>
      </w:pPr>
    </w:p>
    <w:p w14:paraId="1A100890" w14:textId="77777777" w:rsidR="00F42B3B" w:rsidRDefault="00F42B3B" w:rsidP="00A56AA5">
      <w:pPr>
        <w:rPr>
          <w:rFonts w:ascii="Times New Roman" w:hAnsi="Times New Roman" w:cs="Times New Roman"/>
          <w:sz w:val="36"/>
          <w:szCs w:val="36"/>
        </w:rPr>
      </w:pPr>
    </w:p>
    <w:p w14:paraId="01341DBE" w14:textId="74252FB6" w:rsidR="00A56AA5" w:rsidRDefault="00A56AA5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6AA5">
        <w:rPr>
          <w:rFonts w:ascii="Times New Roman" w:hAnsi="Times New Roman" w:cs="Times New Roman"/>
          <w:b/>
          <w:bCs/>
          <w:sz w:val="36"/>
          <w:szCs w:val="36"/>
        </w:rPr>
        <w:lastRenderedPageBreak/>
        <w:t>Q</w:t>
      </w:r>
      <w:r>
        <w:rPr>
          <w:rFonts w:ascii="Times New Roman" w:hAnsi="Times New Roman" w:cs="Times New Roman"/>
          <w:b/>
          <w:bCs/>
          <w:sz w:val="36"/>
          <w:szCs w:val="36"/>
        </w:rPr>
        <w:t>9.</w:t>
      </w:r>
    </w:p>
    <w:p w14:paraId="51A44A2F" w14:textId="7CCB52A8" w:rsidR="00F42B3B" w:rsidRDefault="00F42B3B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1F2EE2C8" wp14:editId="15B83F5B">
            <wp:extent cx="5943600" cy="58629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859E3" w14:textId="5BA7BCA1" w:rsidR="00A56AA5" w:rsidRPr="00F42B3B" w:rsidRDefault="00F42B3B" w:rsidP="00A56A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4CFC4D98" wp14:editId="52072025">
            <wp:extent cx="5943600" cy="15093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6AA5" w:rsidRPr="00F42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TY2MTM3NTM0NLRU0lEKTi0uzszPAykwrAUALnX77CwAAAA="/>
  </w:docVars>
  <w:rsids>
    <w:rsidRoot w:val="00A56AA5"/>
    <w:rsid w:val="002C6623"/>
    <w:rsid w:val="00A56AA5"/>
    <w:rsid w:val="00C076C7"/>
    <w:rsid w:val="00F4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CECEB"/>
  <w15:chartTrackingRefBased/>
  <w15:docId w15:val="{B4460E16-42A4-4F88-877D-360FA57F2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2-02-19T10:38:00Z</dcterms:created>
  <dcterms:modified xsi:type="dcterms:W3CDTF">2022-02-20T18:29:00Z</dcterms:modified>
</cp:coreProperties>
</file>